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Lyon,</w:t>
      </w:r>
      <w:r>
        <w:t xml:space="preserve"> </w:t>
      </w:r>
      <w:r>
        <w:t xml:space="preserve">France</w:t>
      </w:r>
    </w:p>
    <w:bookmarkStart w:id="25" w:name="Xb7dc74dfe1b66e31bc8a3fd072db58064fd7e35"/>
    <w:p>
      <w:pPr>
        <w:pStyle w:val="Heading1"/>
      </w:pPr>
      <w:r>
        <w:t xml:space="preserve">Cover Letter for Surgeon Position in Lyon, France</w:t>
      </w:r>
    </w:p>
    <w:p>
      <w:pPr>
        <w:pStyle w:val="FirstParagraph"/>
      </w:pPr>
      <w:r>
        <w:t xml:space="preserve">Dear [Hiring Manager's Name],</w:t>
      </w:r>
    </w:p>
    <w:p>
      <w:pPr>
        <w:pStyle w:val="BodyText"/>
      </w:pPr>
      <w:r>
        <w:t xml:space="preserve">I am writing to express my sincere interest in the Surgeon position at [Hospital or Institution Name] in Lyon, France. As a highly motivated and skilled surgical professional with over [X years] of experience in clinical practice, research, and patient care, I am eager to contribute to the esteemed medical community of Lyon. This opportunity aligns perfectly with my career goals and passion for advancing surgical excellence in a city renowned for its innovation, cultural richness, and commitment to healthcare innovation. My goal is to bring my expertise as a Surgeon to Lyon’s vibrant healthcare ecosystem while embracing the unique challenges and opportunities that this dynamic region offers.</w:t>
      </w:r>
    </w:p>
    <w:bookmarkStart w:id="20" w:name="professional-background-as-a-surgeon"/>
    <w:p>
      <w:pPr>
        <w:pStyle w:val="Heading2"/>
      </w:pPr>
      <w:r>
        <w:t xml:space="preserve">Professional Background as a Surgeon</w:t>
      </w:r>
    </w:p>
    <w:p>
      <w:pPr>
        <w:pStyle w:val="FirstParagraph"/>
      </w:pPr>
      <w:r>
        <w:t xml:space="preserve">Throughout my career as a Surgeon, I have focused on delivering exceptional patient outcomes through precision, compassion, and a dedication to continuous learning. My experience spans [specific surgical specialties, e.g., general surgery, orthopedic surgery, or cardiothoracic surgery], where I have performed complex procedures ranging from minimally invasive techniques to emergency trauma interventions. My work has been guided by the principles of patient-centered care, evidence-based practice, and collaboration with multidisciplinary teams to ensure holistic treatment plans. I take pride in my ability to remain composed under pressure, adapt to evolving medical challenges, and foster trust with patients and their families.</w:t>
      </w:r>
    </w:p>
    <w:p>
      <w:pPr>
        <w:pStyle w:val="BodyText"/>
      </w:pPr>
      <w:r>
        <w:t xml:space="preserve">As a Surgeon, I have consistently prioritized innovation and professional development. My training at [Medical School/Institution Name] equipped me with a strong foundation in surgical theory and practice, while my residency at [Hospital Name] honed my technical skills and decision-making abilities. I have also contributed to several research projects focused on [specific areas, e.g., surgical robotics, tissue regeneration, or post-operative recovery], which have been published in peer-reviewed journals. These experiences have reinforced my belief that the future of surgery lies at the intersection of science, technology, and human connection.</w:t>
      </w:r>
    </w:p>
    <w:bookmarkEnd w:id="20"/>
    <w:bookmarkStart w:id="21" w:name="Xa9e1e5b4d20a58a5094ccf3d596e7f0227388c9"/>
    <w:p>
      <w:pPr>
        <w:pStyle w:val="Heading2"/>
      </w:pPr>
      <w:r>
        <w:t xml:space="preserve">Why Lyon? A Unique Opportunity for a Surgeon</w:t>
      </w:r>
    </w:p>
    <w:p>
      <w:pPr>
        <w:pStyle w:val="FirstParagraph"/>
      </w:pPr>
      <w:r>
        <w:t xml:space="preserve">Lyon, France, has long been a beacon of medical excellence and cultural vibrancy. As a city that seamlessly blends historical heritage with modern innovation, Lyon offers an unparalleled environment for healthcare professionals seeking to grow both personally and professionally. The presence of world-class institutions such as the Université de Lyon, Hôpital de la Croix-Rousse, and the Centre Hospitalier Régional Universitaire de Lyon (CHRU) makes it a hub for cutting-edge research and clinical practice. I am particularly drawn to [Hospital or Institution Name]’s reputation for pioneering surgical techniques and its commitment to fostering a collaborative, inclusive work culture.</w:t>
      </w:r>
    </w:p>
    <w:p>
      <w:pPr>
        <w:pStyle w:val="BodyText"/>
      </w:pPr>
      <w:r>
        <w:t xml:space="preserve">Living in Lyon would allow me to immerse myself in a city that values both intellectual curiosity and quality of life. The city’s proximity to the Alps and the Rhône River provides opportunities for outdoor activities, while its rich culinary scene and artistic heritage offer a fulfilling lifestyle. As a Surgeon, I am not only seeking professional growth but also an environment where I can thrive as a well-rounded individual. Lyon’s emphasis on work-life balance, combined with its diverse community, makes it an ideal location for someone who wants to excel in their field while enjoying the cultural and social amenities of a European metropolis.</w:t>
      </w:r>
    </w:p>
    <w:bookmarkEnd w:id="21"/>
    <w:bookmarkStart w:id="22" w:name="my-commitment-to-excellence-in-surgery"/>
    <w:p>
      <w:pPr>
        <w:pStyle w:val="Heading2"/>
      </w:pPr>
      <w:r>
        <w:t xml:space="preserve">My Commitment to Excellence in Surgery</w:t>
      </w:r>
    </w:p>
    <w:p>
      <w:pPr>
        <w:pStyle w:val="FirstParagraph"/>
      </w:pPr>
      <w:r>
        <w:t xml:space="preserve">I am deeply committed to the principles that define modern surgical practice: precision, empathy, and integrity. As a Surgeon, I understand that every procedure is not just a technical challenge but an opportunity to transform lives. My approach is rooted in thorough preoperative planning, meticulous intraoperative execution, and comprehensive postoperative care. I believe in fostering open communication with patients to ensure they are informed and empowered throughout their surgical journey.</w:t>
      </w:r>
    </w:p>
    <w:p>
      <w:pPr>
        <w:pStyle w:val="BodyText"/>
      </w:pPr>
      <w:r>
        <w:t xml:space="preserve">Moreover, I am passionate about mentoring the next generation of surgeons. In my current role at [Current Institution], I have supervised medical students, residents, and fellows, sharing my knowledge and encouraging them to embrace the challenges of surgery with curiosity and resilience. I am eager to contribute to [Hospital or Institution Name]’s educational programs and collaborate with colleagues to elevate the standard of surgical care in Lyon.</w:t>
      </w:r>
    </w:p>
    <w:bookmarkEnd w:id="22"/>
    <w:bookmarkStart w:id="23" w:name="adapting-to-frances-healthcare-landscape"/>
    <w:p>
      <w:pPr>
        <w:pStyle w:val="Heading2"/>
      </w:pPr>
      <w:r>
        <w:t xml:space="preserve">Adapting to France’s Healthcare Landscape</w:t>
      </w:r>
    </w:p>
    <w:p>
      <w:pPr>
        <w:pStyle w:val="FirstParagraph"/>
      </w:pPr>
      <w:r>
        <w:t xml:space="preserve">While I am familiar with the rigorous standards of surgical practice in my home country, I am keen to adapt to and learn from France’s healthcare system, which is renowned for its accessibility, efficiency, and patient-centric policies. I have studied the French medical licensing process and am committed to obtaining any necessary certifications or language training to ensure seamless integration into your team. My fluency in [language(s)] and willingness to learn French demonstrate my dedication to serving the local community effectively.</w:t>
      </w:r>
    </w:p>
    <w:p>
      <w:pPr>
        <w:pStyle w:val="BodyText"/>
      </w:pPr>
      <w:r>
        <w:t xml:space="preserve">I am particularly inspired by Lyon’s emphasis on preventive care and holistic health. As a Surgeon, I am eager to contribute to initiatives that promote early intervention, public health education, and sustainable healthcare solutions. I believe that by working closely with primary care providers, researchers, and policymakers in Lyon, we can create a more resilient healthcare system that benefits patients across the region.</w:t>
      </w:r>
    </w:p>
    <w:bookmarkEnd w:id="23"/>
    <w:bookmarkStart w:id="24" w:name="conclusion"/>
    <w:p>
      <w:pPr>
        <w:pStyle w:val="Heading2"/>
      </w:pPr>
      <w:r>
        <w:t xml:space="preserve">Conclusion</w:t>
      </w:r>
    </w:p>
    <w:p>
      <w:pPr>
        <w:pStyle w:val="FirstParagraph"/>
      </w:pPr>
      <w:r>
        <w:t xml:space="preserve">In conclusion, I am excited about the possibility of joining [Hospital or Institution Name] as a Surgeon and contributing to the legacy of excellence in Lyon. My clinical expertise, dedication to patient care, and enthusiasm for working in a culturally rich environment make me an ideal candidate for this role. I would be honored to discuss how my skills and experiences align with your institution’s mission.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Lyon, France</dc:title>
  <dc:creator/>
  <dc:language>en</dc:language>
  <cp:keywords/>
  <dcterms:created xsi:type="dcterms:W3CDTF">2026-07-23T04:21:42Z</dcterms:created>
  <dcterms:modified xsi:type="dcterms:W3CDTF">2026-07-23T04:21:42Z</dcterms:modified>
</cp:coreProperties>
</file>

<file path=docProps/custom.xml><?xml version="1.0" encoding="utf-8"?>
<Properties xmlns="http://schemas.openxmlformats.org/officeDocument/2006/custom-properties" xmlns:vt="http://schemas.openxmlformats.org/officeDocument/2006/docPropsVTypes"/>
</file>